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A4E7A9" w14:textId="77777777" w:rsidR="003B6B77" w:rsidRPr="003B6B77" w:rsidRDefault="003B6B77" w:rsidP="003B6B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This roadmap is broken into </w:t>
      </w:r>
      <w:r w:rsidRPr="003B6B7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6 key phases</w:t>
      </w: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(aligned with Agile Program Increments) and each phase has </w:t>
      </w:r>
      <w:r w:rsidRPr="003B6B7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ultiple sprints (2 weeks)</w:t>
      </w: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. This structure allows incremental delivery, continuous feedback, and ongoing validation of </w:t>
      </w:r>
      <w:proofErr w:type="gramStart"/>
      <w:r w:rsidRPr="003B6B77">
        <w:rPr>
          <w:rFonts w:ascii="Times New Roman" w:eastAsia="Times New Roman" w:hAnsi="Times New Roman" w:cs="Times New Roman"/>
          <w:kern w:val="0"/>
          <w14:ligatures w14:val="none"/>
        </w:rPr>
        <w:t>the architectural</w:t>
      </w:r>
      <w:proofErr w:type="gramEnd"/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integrity and business value.</w:t>
      </w:r>
    </w:p>
    <w:p w14:paraId="46582DE3" w14:textId="1542B44E" w:rsidR="003B6B77" w:rsidRPr="003B6B77" w:rsidRDefault="003B6B77" w:rsidP="003B6B7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3B6B7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hase 1: Environment &amp; Tooling Foundation (Sprint 1–2)</w:t>
      </w:r>
    </w:p>
    <w:p w14:paraId="3FE54218" w14:textId="2AF237DB" w:rsidR="003B6B77" w:rsidRPr="003B6B77" w:rsidRDefault="003B6B77" w:rsidP="003B6B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3B6B7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bjectives:</w:t>
      </w:r>
    </w:p>
    <w:p w14:paraId="59256A62" w14:textId="77777777" w:rsidR="003B6B77" w:rsidRPr="003B6B77" w:rsidRDefault="003B6B77" w:rsidP="003B6B7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Provision Amazon Workspaces (Windows 11) for each dev</w:t>
      </w:r>
    </w:p>
    <w:p w14:paraId="0B6F1F60" w14:textId="77777777" w:rsidR="003B6B77" w:rsidRPr="003B6B77" w:rsidRDefault="003B6B77" w:rsidP="003B6B7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Install baseline tooling (Java 17, IntelliJ, Docker, Git, AWS CLI, etc.)</w:t>
      </w:r>
    </w:p>
    <w:p w14:paraId="41135D52" w14:textId="77777777" w:rsidR="003B6B77" w:rsidRPr="003B6B77" w:rsidRDefault="003B6B77" w:rsidP="003B6B7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Set up GitHub org/repo structure</w:t>
      </w:r>
    </w:p>
    <w:p w14:paraId="1EEFFC84" w14:textId="77777777" w:rsidR="003B6B77" w:rsidRPr="003B6B77" w:rsidRDefault="003B6B77" w:rsidP="003B6B7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Configure GitHub Actions skeleton (CI only)</w:t>
      </w:r>
    </w:p>
    <w:p w14:paraId="77B712BD" w14:textId="77777777" w:rsidR="003B6B77" w:rsidRPr="003B6B77" w:rsidRDefault="003B6B77" w:rsidP="003B6B7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Initialize AWS CDK repo (TypeScript)</w:t>
      </w:r>
    </w:p>
    <w:p w14:paraId="4556E51B" w14:textId="1A0C27BD" w:rsidR="003B6B77" w:rsidRPr="003B6B77" w:rsidRDefault="003B6B77" w:rsidP="003B6B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3B6B7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utcomes:</w:t>
      </w:r>
    </w:p>
    <w:p w14:paraId="31A00DCF" w14:textId="77777777" w:rsidR="003B6B77" w:rsidRPr="003B6B77" w:rsidRDefault="003B6B77" w:rsidP="003B6B7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Dev teams can work in isolation</w:t>
      </w:r>
    </w:p>
    <w:p w14:paraId="643E7F3C" w14:textId="77777777" w:rsidR="003B6B77" w:rsidRPr="003B6B77" w:rsidRDefault="003B6B77" w:rsidP="003B6B7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CDK supports </w:t>
      </w:r>
      <w:proofErr w:type="spellStart"/>
      <w:r w:rsidRPr="003B6B77">
        <w:rPr>
          <w:rFonts w:ascii="Times New Roman" w:eastAsia="Times New Roman" w:hAnsi="Times New Roman" w:cs="Times New Roman"/>
          <w:kern w:val="0"/>
          <w14:ligatures w14:val="none"/>
        </w:rPr>
        <w:t>IaaC</w:t>
      </w:r>
      <w:proofErr w:type="spellEnd"/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for future phases</w:t>
      </w:r>
    </w:p>
    <w:p w14:paraId="4CA4141C" w14:textId="77777777" w:rsidR="003B6B77" w:rsidRPr="003B6B77" w:rsidRDefault="003B6B77" w:rsidP="003B6B7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CI pipeline runs tests and checks on commits</w:t>
      </w:r>
    </w:p>
    <w:p w14:paraId="4DA464EA" w14:textId="77777777" w:rsidR="003B6B77" w:rsidRPr="003B6B77" w:rsidRDefault="003B6B77" w:rsidP="003B6B77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pict w14:anchorId="3047701F">
          <v:rect id="_x0000_i1025" style="width:0;height:1.5pt" o:hralign="center" o:hrstd="t" o:hr="t" fillcolor="#a0a0a0" stroked="f"/>
        </w:pict>
      </w:r>
    </w:p>
    <w:p w14:paraId="36C050AE" w14:textId="2955A4C0" w:rsidR="003B6B77" w:rsidRPr="003B6B77" w:rsidRDefault="003B6B77" w:rsidP="003B6B7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3B6B7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hase 2: Core API &amp; Local Dev Architecture (Sprint 3–4)</w:t>
      </w:r>
    </w:p>
    <w:p w14:paraId="0AE3FDBA" w14:textId="5F5D393A" w:rsidR="003B6B77" w:rsidRPr="003B6B77" w:rsidRDefault="003B6B77" w:rsidP="003B6B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3B6B7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bjectives:</w:t>
      </w:r>
    </w:p>
    <w:p w14:paraId="67898C3A" w14:textId="77777777" w:rsidR="003B6B77" w:rsidRPr="003B6B77" w:rsidRDefault="003B6B77" w:rsidP="003B6B7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Define domain model (Movie, Rating)</w:t>
      </w:r>
    </w:p>
    <w:p w14:paraId="22D58E19" w14:textId="77777777" w:rsidR="003B6B77" w:rsidRPr="003B6B77" w:rsidRDefault="003B6B77" w:rsidP="003B6B7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Build local Spring Boot project structure</w:t>
      </w:r>
    </w:p>
    <w:p w14:paraId="75B926AD" w14:textId="77777777" w:rsidR="003B6B77" w:rsidRPr="003B6B77" w:rsidRDefault="003B6B77" w:rsidP="003B6B7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Add DTOs, Controllers, Services</w:t>
      </w:r>
    </w:p>
    <w:p w14:paraId="5B0DB3A1" w14:textId="77777777" w:rsidR="003B6B77" w:rsidRPr="003B6B77" w:rsidRDefault="003B6B77" w:rsidP="003B6B7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Integrate SQLite with Spring Data JPA</w:t>
      </w:r>
    </w:p>
    <w:p w14:paraId="37B12033" w14:textId="77777777" w:rsidR="003B6B77" w:rsidRPr="003B6B77" w:rsidRDefault="003B6B77" w:rsidP="003B6B7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Implement List All Movies + Movie Details endpoints</w:t>
      </w:r>
    </w:p>
    <w:p w14:paraId="212D0FE8" w14:textId="77777777" w:rsidR="003B6B77" w:rsidRPr="003B6B77" w:rsidRDefault="003B6B77" w:rsidP="003B6B7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Unit testing (JUnit5 + Mockito)</w:t>
      </w:r>
    </w:p>
    <w:p w14:paraId="58C806C7" w14:textId="16694F6C" w:rsidR="003B6B77" w:rsidRPr="003B6B77" w:rsidRDefault="003B6B77" w:rsidP="003B6B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3B6B7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utcomes:</w:t>
      </w:r>
    </w:p>
    <w:p w14:paraId="0CB8F5C9" w14:textId="77777777" w:rsidR="003B6B77" w:rsidRPr="003B6B77" w:rsidRDefault="003B6B77" w:rsidP="003B6B7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Functional local API</w:t>
      </w:r>
    </w:p>
    <w:p w14:paraId="2EB9CC4E" w14:textId="77777777" w:rsidR="003B6B77" w:rsidRPr="003B6B77" w:rsidRDefault="003B6B77" w:rsidP="003B6B7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Fully testable, layered architecture</w:t>
      </w:r>
    </w:p>
    <w:p w14:paraId="28DF8D3A" w14:textId="77777777" w:rsidR="003B6B77" w:rsidRPr="003B6B77" w:rsidRDefault="003B6B77" w:rsidP="003B6B7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Swagger docs locally visible</w:t>
      </w:r>
    </w:p>
    <w:p w14:paraId="2339A916" w14:textId="77777777" w:rsidR="003B6B77" w:rsidRPr="003B6B77" w:rsidRDefault="003B6B77" w:rsidP="003B6B77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pict w14:anchorId="3FA52F40">
          <v:rect id="_x0000_i1026" style="width:0;height:1.5pt" o:hralign="center" o:hrstd="t" o:hr="t" fillcolor="#a0a0a0" stroked="f"/>
        </w:pict>
      </w:r>
    </w:p>
    <w:p w14:paraId="7618819D" w14:textId="559E2B92" w:rsidR="003B6B77" w:rsidRPr="003B6B77" w:rsidRDefault="003B6B77" w:rsidP="003B6B7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3B6B7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hase 3: Cloud Integration &amp; CI/CD (Sprint 5–6)</w:t>
      </w:r>
    </w:p>
    <w:p w14:paraId="25314EF6" w14:textId="6118A48B" w:rsidR="003B6B77" w:rsidRPr="003B6B77" w:rsidRDefault="003B6B77" w:rsidP="003B6B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3B6B7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bjectives:</w:t>
      </w:r>
    </w:p>
    <w:p w14:paraId="6FAEEEA2" w14:textId="77777777" w:rsidR="003B6B77" w:rsidRPr="003B6B77" w:rsidRDefault="003B6B77" w:rsidP="003B6B7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Containerize Spring Boot App (Docker)</w:t>
      </w:r>
    </w:p>
    <w:p w14:paraId="2505B0B1" w14:textId="77777777" w:rsidR="003B6B77" w:rsidRPr="003B6B77" w:rsidRDefault="003B6B77" w:rsidP="003B6B7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Set up Amazon ECR + GitHub Actions integration</w:t>
      </w:r>
    </w:p>
    <w:p w14:paraId="6658493F" w14:textId="77777777" w:rsidR="003B6B77" w:rsidRPr="003B6B77" w:rsidRDefault="003B6B77" w:rsidP="003B6B7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Provision ECS </w:t>
      </w:r>
      <w:proofErr w:type="spellStart"/>
      <w:r w:rsidRPr="003B6B77">
        <w:rPr>
          <w:rFonts w:ascii="Times New Roman" w:eastAsia="Times New Roman" w:hAnsi="Times New Roman" w:cs="Times New Roman"/>
          <w:kern w:val="0"/>
          <w14:ligatures w14:val="none"/>
        </w:rPr>
        <w:t>Fargate</w:t>
      </w:r>
      <w:proofErr w:type="spellEnd"/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service via CDK</w:t>
      </w:r>
    </w:p>
    <w:p w14:paraId="63FED2A5" w14:textId="77777777" w:rsidR="003B6B77" w:rsidRPr="003B6B77" w:rsidRDefault="003B6B77" w:rsidP="003B6B7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Define and deploy VPC, subnets, ALB, NAT, etc.</w:t>
      </w:r>
    </w:p>
    <w:p w14:paraId="41E3FF33" w14:textId="77777777" w:rsidR="003B6B77" w:rsidRPr="003B6B77" w:rsidRDefault="003B6B77" w:rsidP="003B6B7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Migrate SQLite to Amazon RDS (PostgreSQL)</w:t>
      </w:r>
    </w:p>
    <w:p w14:paraId="62C219A6" w14:textId="096D5F30" w:rsidR="003B6B77" w:rsidRPr="003B6B77" w:rsidRDefault="003B6B77" w:rsidP="003B6B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3B6B7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utcomes:</w:t>
      </w:r>
    </w:p>
    <w:p w14:paraId="4B5ED224" w14:textId="77777777" w:rsidR="003B6B77" w:rsidRPr="003B6B77" w:rsidRDefault="003B6B77" w:rsidP="003B6B7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Deployed dev environment (isolated VPC)</w:t>
      </w:r>
    </w:p>
    <w:p w14:paraId="0FB08AF2" w14:textId="77777777" w:rsidR="003B6B77" w:rsidRPr="003B6B77" w:rsidRDefault="003B6B77" w:rsidP="003B6B7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CI/CD builds + deploys container to ECS</w:t>
      </w:r>
    </w:p>
    <w:p w14:paraId="02CF0D8E" w14:textId="77777777" w:rsidR="003B6B77" w:rsidRPr="003B6B77" w:rsidRDefault="003B6B77" w:rsidP="003B6B7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Shared RDS database with secure access</w:t>
      </w:r>
    </w:p>
    <w:p w14:paraId="5C47B76F" w14:textId="77777777" w:rsidR="003B6B77" w:rsidRPr="003B6B77" w:rsidRDefault="003B6B77" w:rsidP="003B6B77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pict w14:anchorId="3F1289DC">
          <v:rect id="_x0000_i1027" style="width:0;height:1.5pt" o:hralign="center" o:hrstd="t" o:hr="t" fillcolor="#a0a0a0" stroked="f"/>
        </w:pict>
      </w:r>
    </w:p>
    <w:p w14:paraId="4654F5AB" w14:textId="2FFA675E" w:rsidR="003B6B77" w:rsidRPr="003B6B77" w:rsidRDefault="003B6B77" w:rsidP="003B6B7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3B6B7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hase 4: Authentication, Security &amp; Monitoring (Sprint 7–8)</w:t>
      </w:r>
    </w:p>
    <w:p w14:paraId="44617185" w14:textId="43E95D20" w:rsidR="003B6B77" w:rsidRPr="003B6B77" w:rsidRDefault="003B6B77" w:rsidP="003B6B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3B6B7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bjectives:</w:t>
      </w:r>
    </w:p>
    <w:p w14:paraId="694CD155" w14:textId="77777777" w:rsidR="003B6B77" w:rsidRPr="003B6B77" w:rsidRDefault="003B6B77" w:rsidP="003B6B7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Integrate Amazon Cognito (AuthN/</w:t>
      </w:r>
      <w:proofErr w:type="spellStart"/>
      <w:r w:rsidRPr="003B6B77">
        <w:rPr>
          <w:rFonts w:ascii="Times New Roman" w:eastAsia="Times New Roman" w:hAnsi="Times New Roman" w:cs="Times New Roman"/>
          <w:kern w:val="0"/>
          <w14:ligatures w14:val="none"/>
        </w:rPr>
        <w:t>AuthZ</w:t>
      </w:r>
      <w:proofErr w:type="spellEnd"/>
      <w:r w:rsidRPr="003B6B77">
        <w:rPr>
          <w:rFonts w:ascii="Times New Roman" w:eastAsia="Times New Roman" w:hAnsi="Times New Roman" w:cs="Times New Roman"/>
          <w:kern w:val="0"/>
          <w14:ligatures w14:val="none"/>
        </w:rPr>
        <w:t>)</w:t>
      </w:r>
    </w:p>
    <w:p w14:paraId="430797CD" w14:textId="77777777" w:rsidR="003B6B77" w:rsidRPr="003B6B77" w:rsidRDefault="003B6B77" w:rsidP="003B6B7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Secure API Gateway with Cognito authorizer</w:t>
      </w:r>
    </w:p>
    <w:p w14:paraId="155758DC" w14:textId="77777777" w:rsidR="003B6B77" w:rsidRPr="003B6B77" w:rsidRDefault="003B6B77" w:rsidP="003B6B7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Enable HTTPS via ALB</w:t>
      </w:r>
    </w:p>
    <w:p w14:paraId="52F8AB0A" w14:textId="77777777" w:rsidR="003B6B77" w:rsidRPr="003B6B77" w:rsidRDefault="003B6B77" w:rsidP="003B6B7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Add Micrometer → CloudWatch metrics</w:t>
      </w:r>
    </w:p>
    <w:p w14:paraId="28C68489" w14:textId="77777777" w:rsidR="003B6B77" w:rsidRPr="003B6B77" w:rsidRDefault="003B6B77" w:rsidP="003B6B7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Configure SNS for alarms &amp; email alerts</w:t>
      </w:r>
    </w:p>
    <w:p w14:paraId="62D756CE" w14:textId="6AA6604D" w:rsidR="003B6B77" w:rsidRPr="003B6B77" w:rsidRDefault="003B6B77" w:rsidP="003B6B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3B6B7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utcomes:</w:t>
      </w:r>
    </w:p>
    <w:p w14:paraId="7A2A1145" w14:textId="77777777" w:rsidR="003B6B77" w:rsidRPr="003B6B77" w:rsidRDefault="003B6B77" w:rsidP="003B6B7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Secure, monitored API</w:t>
      </w:r>
    </w:p>
    <w:p w14:paraId="3AE58E9C" w14:textId="77777777" w:rsidR="003B6B77" w:rsidRPr="003B6B77" w:rsidRDefault="003B6B77" w:rsidP="003B6B7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Audit-ready traceability</w:t>
      </w:r>
    </w:p>
    <w:p w14:paraId="139CCAF8" w14:textId="77777777" w:rsidR="003B6B77" w:rsidRPr="003B6B77" w:rsidRDefault="003B6B77" w:rsidP="003B6B7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Alerting pipeline in place</w:t>
      </w:r>
    </w:p>
    <w:p w14:paraId="01234CD6" w14:textId="77777777" w:rsidR="003B6B77" w:rsidRPr="003B6B77" w:rsidRDefault="003B6B77" w:rsidP="003B6B77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pict w14:anchorId="453F8E12">
          <v:rect id="_x0000_i1028" style="width:0;height:1.5pt" o:hralign="center" o:hrstd="t" o:hr="t" fillcolor="#a0a0a0" stroked="f"/>
        </w:pict>
      </w:r>
    </w:p>
    <w:p w14:paraId="42475ED2" w14:textId="345C4722" w:rsidR="003B6B77" w:rsidRPr="003B6B77" w:rsidRDefault="003B6B77" w:rsidP="003B6B7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3B6B7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hase 5: Feature Expansion &amp; API Maturity (Sprint 9–10)</w:t>
      </w:r>
    </w:p>
    <w:p w14:paraId="470D7728" w14:textId="0BC95559" w:rsidR="003B6B77" w:rsidRPr="003B6B77" w:rsidRDefault="003B6B77" w:rsidP="003B6B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3B6B7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bjectives:</w:t>
      </w:r>
    </w:p>
    <w:p w14:paraId="6AA108CE" w14:textId="77777777" w:rsidR="003B6B77" w:rsidRPr="003B6B77" w:rsidRDefault="003B6B77" w:rsidP="003B6B7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Implement Movies </w:t>
      </w:r>
      <w:proofErr w:type="gramStart"/>
      <w:r w:rsidRPr="003B6B77">
        <w:rPr>
          <w:rFonts w:ascii="Times New Roman" w:eastAsia="Times New Roman" w:hAnsi="Times New Roman" w:cs="Times New Roman"/>
          <w:kern w:val="0"/>
          <w14:ligatures w14:val="none"/>
        </w:rPr>
        <w:t>By</w:t>
      </w:r>
      <w:proofErr w:type="gramEnd"/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Year + Movies </w:t>
      </w:r>
      <w:proofErr w:type="gramStart"/>
      <w:r w:rsidRPr="003B6B77">
        <w:rPr>
          <w:rFonts w:ascii="Times New Roman" w:eastAsia="Times New Roman" w:hAnsi="Times New Roman" w:cs="Times New Roman"/>
          <w:kern w:val="0"/>
          <w14:ligatures w14:val="none"/>
        </w:rPr>
        <w:t>By</w:t>
      </w:r>
      <w:proofErr w:type="gramEnd"/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Genre endpoints</w:t>
      </w:r>
    </w:p>
    <w:p w14:paraId="3EDBA76B" w14:textId="77777777" w:rsidR="003B6B77" w:rsidRPr="003B6B77" w:rsidRDefault="003B6B77" w:rsidP="003B6B7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Add pagination, sorting, filtering</w:t>
      </w:r>
    </w:p>
    <w:p w14:paraId="0BB292E2" w14:textId="77777777" w:rsidR="003B6B77" w:rsidRPr="003B6B77" w:rsidRDefault="003B6B77" w:rsidP="003B6B7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Refactor into versioned API paths (e.g., </w:t>
      </w:r>
      <w:r w:rsidRPr="003B6B7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</w:t>
      </w:r>
      <w:proofErr w:type="spellStart"/>
      <w:r w:rsidRPr="003B6B7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pi</w:t>
      </w:r>
      <w:proofErr w:type="spellEnd"/>
      <w:r w:rsidRPr="003B6B7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v1/movies</w:t>
      </w: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)</w:t>
      </w:r>
    </w:p>
    <w:p w14:paraId="5CB9A7DD" w14:textId="77777777" w:rsidR="003B6B77" w:rsidRPr="003B6B77" w:rsidRDefault="003B6B77" w:rsidP="003B6B7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Add global exception handling and RFC 7807 error schema</w:t>
      </w:r>
    </w:p>
    <w:p w14:paraId="5969B93A" w14:textId="77777777" w:rsidR="003B6B77" w:rsidRPr="003B6B77" w:rsidRDefault="003B6B77" w:rsidP="003B6B7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Add Postman collection for all endpoints</w:t>
      </w:r>
    </w:p>
    <w:p w14:paraId="47F3CE25" w14:textId="45DBF5F9" w:rsidR="003B6B77" w:rsidRPr="003B6B77" w:rsidRDefault="003B6B77" w:rsidP="003B6B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3B6B7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utcomes:</w:t>
      </w:r>
    </w:p>
    <w:p w14:paraId="6F3846BE" w14:textId="77777777" w:rsidR="003B6B77" w:rsidRPr="003B6B77" w:rsidRDefault="003B6B77" w:rsidP="003B6B7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Full MVP delivered</w:t>
      </w:r>
    </w:p>
    <w:p w14:paraId="5CFED70A" w14:textId="77777777" w:rsidR="003B6B77" w:rsidRPr="003B6B77" w:rsidRDefault="003B6B77" w:rsidP="003B6B7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Clean REST contract</w:t>
      </w:r>
    </w:p>
    <w:p w14:paraId="378C89C1" w14:textId="77777777" w:rsidR="003B6B77" w:rsidRPr="003B6B77" w:rsidRDefault="003B6B77" w:rsidP="003B6B7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Ready for UAT &amp; external testing</w:t>
      </w:r>
    </w:p>
    <w:p w14:paraId="258D72E7" w14:textId="77777777" w:rsidR="003B6B77" w:rsidRPr="003B6B77" w:rsidRDefault="003B6B77" w:rsidP="003B6B77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pict w14:anchorId="323A1784">
          <v:rect id="_x0000_i1029" style="width:0;height:1.5pt" o:hralign="center" o:hrstd="t" o:hr="t" fillcolor="#a0a0a0" stroked="f"/>
        </w:pict>
      </w:r>
    </w:p>
    <w:p w14:paraId="3E7DCDD4" w14:textId="5321AFDA" w:rsidR="003B6B77" w:rsidRPr="003B6B77" w:rsidRDefault="003B6B77" w:rsidP="003B6B7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3B6B7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hase 6: Staging, Prod &amp; Rollout Strategy (Sprint 11–12)</w:t>
      </w:r>
    </w:p>
    <w:p w14:paraId="7B4E038C" w14:textId="2278259B" w:rsidR="003B6B77" w:rsidRPr="003B6B77" w:rsidRDefault="003B6B77" w:rsidP="003B6B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3B6B7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bjectives:</w:t>
      </w:r>
    </w:p>
    <w:p w14:paraId="7AEB0146" w14:textId="77777777" w:rsidR="003B6B77" w:rsidRPr="003B6B77" w:rsidRDefault="003B6B77" w:rsidP="003B6B7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Define blue/green deployment pattern for ECS</w:t>
      </w:r>
    </w:p>
    <w:p w14:paraId="249CDE88" w14:textId="77777777" w:rsidR="003B6B77" w:rsidRPr="003B6B77" w:rsidRDefault="003B6B77" w:rsidP="003B6B7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Provision staging &amp; prod environments via CDK</w:t>
      </w:r>
    </w:p>
    <w:p w14:paraId="3111C3E0" w14:textId="77777777" w:rsidR="003B6B77" w:rsidRPr="003B6B77" w:rsidRDefault="003B6B77" w:rsidP="003B6B7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Implement usage throttling on API Gateway</w:t>
      </w:r>
    </w:p>
    <w:p w14:paraId="11943242" w14:textId="77777777" w:rsidR="003B6B77" w:rsidRPr="003B6B77" w:rsidRDefault="003B6B77" w:rsidP="003B6B7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Finalize GitHub branching &amp; tagging strategy</w:t>
      </w:r>
    </w:p>
    <w:p w14:paraId="7D58C532" w14:textId="77777777" w:rsidR="003B6B77" w:rsidRPr="003B6B77" w:rsidRDefault="003B6B77" w:rsidP="003B6B7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Conduct load testing (Artillery or k6)</w:t>
      </w:r>
    </w:p>
    <w:p w14:paraId="51920A58" w14:textId="76475E1B" w:rsidR="003B6B77" w:rsidRPr="003B6B77" w:rsidRDefault="003B6B77" w:rsidP="003B6B7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3B6B7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utcomes:</w:t>
      </w:r>
    </w:p>
    <w:p w14:paraId="6AA3C37C" w14:textId="77777777" w:rsidR="003B6B77" w:rsidRPr="003B6B77" w:rsidRDefault="003B6B77" w:rsidP="003B6B77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Resilient deployment strategy</w:t>
      </w:r>
    </w:p>
    <w:p w14:paraId="278F4D02" w14:textId="77777777" w:rsidR="003B6B77" w:rsidRPr="003B6B77" w:rsidRDefault="003B6B77" w:rsidP="003B6B77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Dev → Staging → Prod flow enabled</w:t>
      </w:r>
    </w:p>
    <w:p w14:paraId="3F89FADA" w14:textId="77777777" w:rsidR="003B6B77" w:rsidRPr="003B6B77" w:rsidRDefault="003B6B77" w:rsidP="003B6B77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B6B77">
        <w:rPr>
          <w:rFonts w:ascii="Times New Roman" w:eastAsia="Times New Roman" w:hAnsi="Times New Roman" w:cs="Times New Roman"/>
          <w:kern w:val="0"/>
          <w14:ligatures w14:val="none"/>
        </w:rPr>
        <w:t>Rollback/rollback plan implemented</w:t>
      </w:r>
    </w:p>
    <w:p w14:paraId="548A0DC6" w14:textId="77777777" w:rsidR="003B6B77" w:rsidRDefault="003B6B77"/>
    <w:sectPr w:rsidR="003B6B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4E1B76"/>
    <w:multiLevelType w:val="multilevel"/>
    <w:tmpl w:val="72387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B01069"/>
    <w:multiLevelType w:val="multilevel"/>
    <w:tmpl w:val="72387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4D299C"/>
    <w:multiLevelType w:val="multilevel"/>
    <w:tmpl w:val="72387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966852"/>
    <w:multiLevelType w:val="multilevel"/>
    <w:tmpl w:val="72387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4A0440"/>
    <w:multiLevelType w:val="multilevel"/>
    <w:tmpl w:val="72387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BE2EB9"/>
    <w:multiLevelType w:val="multilevel"/>
    <w:tmpl w:val="72387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D7E58BC"/>
    <w:multiLevelType w:val="multilevel"/>
    <w:tmpl w:val="72387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DE3695F"/>
    <w:multiLevelType w:val="multilevel"/>
    <w:tmpl w:val="72387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E4D6004"/>
    <w:multiLevelType w:val="multilevel"/>
    <w:tmpl w:val="72387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20906B4"/>
    <w:multiLevelType w:val="multilevel"/>
    <w:tmpl w:val="72387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7F56B0"/>
    <w:multiLevelType w:val="multilevel"/>
    <w:tmpl w:val="72387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E3503DC"/>
    <w:multiLevelType w:val="multilevel"/>
    <w:tmpl w:val="72387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9219548">
    <w:abstractNumId w:val="7"/>
  </w:num>
  <w:num w:numId="2" w16cid:durableId="1933121072">
    <w:abstractNumId w:val="6"/>
  </w:num>
  <w:num w:numId="3" w16cid:durableId="1641960872">
    <w:abstractNumId w:val="9"/>
  </w:num>
  <w:num w:numId="4" w16cid:durableId="1301107279">
    <w:abstractNumId w:val="4"/>
  </w:num>
  <w:num w:numId="5" w16cid:durableId="1407876503">
    <w:abstractNumId w:val="10"/>
  </w:num>
  <w:num w:numId="6" w16cid:durableId="1008795995">
    <w:abstractNumId w:val="8"/>
  </w:num>
  <w:num w:numId="7" w16cid:durableId="223101562">
    <w:abstractNumId w:val="2"/>
  </w:num>
  <w:num w:numId="8" w16cid:durableId="1334410990">
    <w:abstractNumId w:val="11"/>
  </w:num>
  <w:num w:numId="9" w16cid:durableId="1718696573">
    <w:abstractNumId w:val="3"/>
  </w:num>
  <w:num w:numId="10" w16cid:durableId="1196388339">
    <w:abstractNumId w:val="1"/>
  </w:num>
  <w:num w:numId="11" w16cid:durableId="875509695">
    <w:abstractNumId w:val="0"/>
  </w:num>
  <w:num w:numId="12" w16cid:durableId="4115089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zNjQyszS1MDYyNDBX0lEKTi0uzszPAykwrAUAwVD2/SwAAAA="/>
  </w:docVars>
  <w:rsids>
    <w:rsidRoot w:val="003B6B77"/>
    <w:rsid w:val="003B6B77"/>
    <w:rsid w:val="00927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F9DD1"/>
  <w15:chartTrackingRefBased/>
  <w15:docId w15:val="{2E404B4F-692E-47A4-88FA-C7C262877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6B7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6B7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6B7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6B7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6B7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6B7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6B7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6B7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6B7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6B7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6B7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B6B7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6B7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6B7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6B7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6B7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6B7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6B7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B6B7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6B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6B7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B6B7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B6B7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6B7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B6B7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B6B7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6B7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6B7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B6B77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3B6B77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3B6B7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410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94</Words>
  <Characters>2247</Characters>
  <Application>Microsoft Office Word</Application>
  <DocSecurity>0</DocSecurity>
  <Lines>18</Lines>
  <Paragraphs>5</Paragraphs>
  <ScaleCrop>false</ScaleCrop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1</cp:revision>
  <dcterms:created xsi:type="dcterms:W3CDTF">2025-04-20T14:01:00Z</dcterms:created>
  <dcterms:modified xsi:type="dcterms:W3CDTF">2025-04-20T14:03:00Z</dcterms:modified>
</cp:coreProperties>
</file>